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7200"/>
      </w:tblGrid>
      <w:tr w:rsidR="002029AC" w:rsidRPr="00066495" w14:paraId="333BB68B" w14:textId="77777777" w:rsidTr="00EF6D14">
        <w:tc>
          <w:tcPr>
            <w:tcW w:w="2376" w:type="dxa"/>
          </w:tcPr>
          <w:p w14:paraId="226A7B52" w14:textId="77777777" w:rsidR="002029AC" w:rsidRPr="00066495" w:rsidRDefault="002029AC" w:rsidP="00EF6D14">
            <w:pPr>
              <w:rPr>
                <w:rFonts w:cstheme="minorHAnsi"/>
              </w:rPr>
            </w:pPr>
            <w:r w:rsidRPr="00066495">
              <w:rPr>
                <w:rFonts w:cstheme="minorHAnsi"/>
                <w:b/>
                <w:noProof/>
              </w:rPr>
              <w:drawing>
                <wp:inline distT="0" distB="0" distL="0" distR="0" wp14:anchorId="4B7C4FD0" wp14:editId="7B0EBC4B">
                  <wp:extent cx="1355961" cy="665683"/>
                  <wp:effectExtent l="0" t="0" r="0" b="1270"/>
                  <wp:docPr id="2" name="Picture 1" descr="C:\Users\Far\Pictures\New Pictur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Far\Pictures\New Pictur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204" cy="6682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0" w:type="dxa"/>
            <w:vAlign w:val="center"/>
          </w:tcPr>
          <w:p w14:paraId="6A09C61D" w14:textId="3928C66C" w:rsidR="002029AC" w:rsidRPr="00066495" w:rsidRDefault="002029AC" w:rsidP="00EF6D14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066495">
              <w:rPr>
                <w:rFonts w:cstheme="minorHAnsi"/>
                <w:b/>
                <w:bCs/>
                <w:sz w:val="28"/>
                <w:szCs w:val="28"/>
              </w:rPr>
              <w:t xml:space="preserve">Assignment </w:t>
            </w:r>
            <w:r w:rsidR="00841C8D">
              <w:rPr>
                <w:rFonts w:cstheme="minorHAnsi"/>
                <w:b/>
                <w:bCs/>
                <w:sz w:val="28"/>
                <w:szCs w:val="28"/>
              </w:rPr>
              <w:t>3 Deliverable I</w:t>
            </w:r>
            <w:r w:rsidRPr="00066495">
              <w:rPr>
                <w:rFonts w:cstheme="minorHAnsi"/>
                <w:b/>
                <w:bCs/>
                <w:sz w:val="28"/>
                <w:szCs w:val="28"/>
              </w:rPr>
              <w:t xml:space="preserve"> – </w:t>
            </w:r>
            <w:r w:rsidR="009D2786">
              <w:rPr>
                <w:rFonts w:cstheme="minorHAnsi"/>
                <w:b/>
                <w:bCs/>
                <w:sz w:val="28"/>
                <w:szCs w:val="28"/>
              </w:rPr>
              <w:t xml:space="preserve">Peer </w:t>
            </w:r>
            <w:r w:rsidR="00071888">
              <w:rPr>
                <w:rFonts w:cstheme="minorHAnsi"/>
                <w:b/>
                <w:bCs/>
                <w:sz w:val="28"/>
                <w:szCs w:val="28"/>
              </w:rPr>
              <w:t xml:space="preserve">Design Review </w:t>
            </w:r>
          </w:p>
          <w:p w14:paraId="672D8E4D" w14:textId="77777777" w:rsidR="002029AC" w:rsidRDefault="00584660" w:rsidP="00EF6D14">
            <w:pPr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ENSF 619 – Software Design and Architecture I</w:t>
            </w:r>
            <w:r w:rsidR="002029AC" w:rsidRPr="00066495">
              <w:rPr>
                <w:rFonts w:cstheme="minorHAnsi"/>
                <w:b/>
                <w:bCs/>
                <w:sz w:val="28"/>
                <w:szCs w:val="28"/>
              </w:rPr>
              <w:t xml:space="preserve"> </w:t>
            </w:r>
          </w:p>
          <w:p w14:paraId="140231C3" w14:textId="1955E5A2" w:rsidR="00E15BF1" w:rsidRPr="00066495" w:rsidRDefault="00E15BF1" w:rsidP="00EF6D14">
            <w:pPr>
              <w:rPr>
                <w:rFonts w:cstheme="minorHAnsi"/>
                <w:sz w:val="26"/>
                <w:szCs w:val="26"/>
              </w:rPr>
            </w:pPr>
            <w:r>
              <w:rPr>
                <w:rFonts w:cstheme="minorHAnsi"/>
                <w:sz w:val="26"/>
                <w:szCs w:val="26"/>
              </w:rPr>
              <w:t>Due: Before 12:00 PM on Friday February 15</w:t>
            </w:r>
          </w:p>
        </w:tc>
      </w:tr>
    </w:tbl>
    <w:p w14:paraId="14D6CEE3" w14:textId="77777777" w:rsidR="006424AD" w:rsidRDefault="006424AD"/>
    <w:p w14:paraId="0FCB8C85" w14:textId="551AF125" w:rsidR="009908C7" w:rsidRDefault="007B7262">
      <w:r>
        <w:t xml:space="preserve">Names </w:t>
      </w:r>
      <w:r w:rsidR="006332EE">
        <w:t xml:space="preserve">of </w:t>
      </w:r>
      <w:r w:rsidR="009908C7">
        <w:t>the presenting group</w:t>
      </w:r>
      <w:r w:rsidR="006332EE">
        <w:t>/Person</w:t>
      </w:r>
      <w:r w:rsidR="009908C7">
        <w:t>:</w:t>
      </w:r>
    </w:p>
    <w:tbl>
      <w:tblPr>
        <w:tblStyle w:val="TableGrid"/>
        <w:tblW w:w="14940" w:type="dxa"/>
        <w:tblInd w:w="-1085" w:type="dxa"/>
        <w:tblLook w:val="04A0" w:firstRow="1" w:lastRow="0" w:firstColumn="1" w:lastColumn="0" w:noHBand="0" w:noVBand="1"/>
      </w:tblPr>
      <w:tblGrid>
        <w:gridCol w:w="900"/>
        <w:gridCol w:w="1980"/>
        <w:gridCol w:w="5850"/>
        <w:gridCol w:w="6210"/>
      </w:tblGrid>
      <w:tr w:rsidR="009908C7" w:rsidRPr="00D869E8" w14:paraId="444541C4" w14:textId="77777777" w:rsidTr="0062240A">
        <w:tc>
          <w:tcPr>
            <w:tcW w:w="900" w:type="dxa"/>
          </w:tcPr>
          <w:p w14:paraId="0EDA8AAF" w14:textId="77777777" w:rsidR="009908C7" w:rsidRPr="00D869E8" w:rsidRDefault="009908C7">
            <w:pPr>
              <w:rPr>
                <w:b/>
                <w:bCs/>
              </w:rPr>
            </w:pPr>
          </w:p>
        </w:tc>
        <w:tc>
          <w:tcPr>
            <w:tcW w:w="1980" w:type="dxa"/>
          </w:tcPr>
          <w:p w14:paraId="7107102C" w14:textId="0043681A" w:rsidR="009908C7" w:rsidRPr="00D869E8" w:rsidRDefault="00DA2D9A">
            <w:pPr>
              <w:rPr>
                <w:b/>
                <w:bCs/>
              </w:rPr>
            </w:pPr>
            <w:r w:rsidRPr="00D869E8">
              <w:rPr>
                <w:b/>
                <w:bCs/>
              </w:rPr>
              <w:t>Names</w:t>
            </w:r>
            <w:r w:rsidR="007B7ED4">
              <w:rPr>
                <w:b/>
                <w:bCs/>
              </w:rPr>
              <w:t xml:space="preserve"> of </w:t>
            </w:r>
            <w:r w:rsidR="0062240A">
              <w:rPr>
                <w:b/>
                <w:bCs/>
              </w:rPr>
              <w:t xml:space="preserve">reviewing </w:t>
            </w:r>
            <w:r w:rsidR="009908C7" w:rsidRPr="00D869E8">
              <w:rPr>
                <w:b/>
                <w:bCs/>
              </w:rPr>
              <w:t>Group</w:t>
            </w:r>
            <w:r w:rsidR="007B7ED4">
              <w:rPr>
                <w:b/>
                <w:bCs/>
              </w:rPr>
              <w:t>/Person</w:t>
            </w:r>
          </w:p>
        </w:tc>
        <w:tc>
          <w:tcPr>
            <w:tcW w:w="5850" w:type="dxa"/>
          </w:tcPr>
          <w:p w14:paraId="37045575" w14:textId="6E3D0CC1" w:rsidR="009908C7" w:rsidRPr="00D869E8" w:rsidRDefault="006424AD">
            <w:pPr>
              <w:rPr>
                <w:b/>
                <w:bCs/>
              </w:rPr>
            </w:pPr>
            <w:r w:rsidRPr="00D869E8">
              <w:rPr>
                <w:b/>
                <w:bCs/>
              </w:rPr>
              <w:t>Comments /</w:t>
            </w:r>
            <w:r w:rsidR="00970E4B">
              <w:rPr>
                <w:b/>
                <w:bCs/>
              </w:rPr>
              <w:t>q</w:t>
            </w:r>
            <w:r w:rsidRPr="00D869E8">
              <w:rPr>
                <w:b/>
                <w:bCs/>
              </w:rPr>
              <w:t xml:space="preserve">uestions </w:t>
            </w:r>
            <w:r w:rsidR="007B7262" w:rsidRPr="00D869E8">
              <w:rPr>
                <w:b/>
                <w:bCs/>
              </w:rPr>
              <w:t xml:space="preserve">about </w:t>
            </w:r>
            <w:r w:rsidR="0062240A">
              <w:rPr>
                <w:b/>
                <w:bCs/>
              </w:rPr>
              <w:t xml:space="preserve">of the reviewing group about </w:t>
            </w:r>
            <w:r w:rsidR="007B7262" w:rsidRPr="00D869E8">
              <w:rPr>
                <w:b/>
                <w:bCs/>
              </w:rPr>
              <w:t xml:space="preserve">the </w:t>
            </w:r>
            <w:r w:rsidR="00263AF0">
              <w:rPr>
                <w:b/>
                <w:bCs/>
              </w:rPr>
              <w:t xml:space="preserve">design documents </w:t>
            </w:r>
          </w:p>
        </w:tc>
        <w:tc>
          <w:tcPr>
            <w:tcW w:w="6210" w:type="dxa"/>
          </w:tcPr>
          <w:p w14:paraId="3C4F2B84" w14:textId="1D815434" w:rsidR="009908C7" w:rsidRPr="00D869E8" w:rsidRDefault="006424AD">
            <w:pPr>
              <w:rPr>
                <w:b/>
                <w:bCs/>
              </w:rPr>
            </w:pPr>
            <w:r w:rsidRPr="00D869E8">
              <w:rPr>
                <w:b/>
                <w:bCs/>
              </w:rPr>
              <w:t xml:space="preserve">Responses by the </w:t>
            </w:r>
            <w:r w:rsidR="007B7262" w:rsidRPr="00D869E8">
              <w:rPr>
                <w:b/>
                <w:bCs/>
              </w:rPr>
              <w:t xml:space="preserve">presenting </w:t>
            </w:r>
            <w:r w:rsidRPr="00D869E8">
              <w:rPr>
                <w:b/>
                <w:bCs/>
              </w:rPr>
              <w:t xml:space="preserve">Group </w:t>
            </w:r>
          </w:p>
        </w:tc>
      </w:tr>
      <w:tr w:rsidR="009908C7" w14:paraId="62B1C84B" w14:textId="77777777" w:rsidTr="0062240A">
        <w:trPr>
          <w:trHeight w:val="2160"/>
        </w:trPr>
        <w:tc>
          <w:tcPr>
            <w:tcW w:w="900" w:type="dxa"/>
          </w:tcPr>
          <w:p w14:paraId="2FF8DBBD" w14:textId="77777777" w:rsidR="009908C7" w:rsidRDefault="009908C7"/>
          <w:p w14:paraId="7912ABD6" w14:textId="77777777" w:rsidR="006424AD" w:rsidRDefault="006424AD"/>
          <w:p w14:paraId="5C572A33" w14:textId="77777777" w:rsidR="006424AD" w:rsidRDefault="006424AD"/>
          <w:p w14:paraId="16FAD14E" w14:textId="77777777" w:rsidR="006424AD" w:rsidRDefault="006424AD"/>
          <w:p w14:paraId="2F3C4A98" w14:textId="77777777" w:rsidR="006424AD" w:rsidRDefault="006424AD">
            <w:r>
              <w:t>1</w:t>
            </w:r>
            <w:r w:rsidRPr="006424AD">
              <w:rPr>
                <w:vertAlign w:val="superscript"/>
              </w:rPr>
              <w:t>st</w:t>
            </w:r>
          </w:p>
          <w:p w14:paraId="370677F8" w14:textId="73E47629" w:rsidR="006424AD" w:rsidRDefault="0062240A">
            <w:r>
              <w:t>Review</w:t>
            </w:r>
          </w:p>
          <w:p w14:paraId="0E353B44" w14:textId="77777777" w:rsidR="006424AD" w:rsidRDefault="006424AD"/>
          <w:p w14:paraId="2B2F4ED6" w14:textId="77777777" w:rsidR="006424AD" w:rsidRDefault="006424AD"/>
          <w:p w14:paraId="50F024E2" w14:textId="77777777" w:rsidR="006424AD" w:rsidRDefault="006424AD"/>
          <w:p w14:paraId="27C3D456" w14:textId="77777777" w:rsidR="006424AD" w:rsidRDefault="006424AD"/>
          <w:p w14:paraId="1EB59FBE" w14:textId="77777777" w:rsidR="006424AD" w:rsidRDefault="006424AD"/>
          <w:p w14:paraId="38BDEDDA" w14:textId="77777777" w:rsidR="006424AD" w:rsidRDefault="006424AD"/>
          <w:p w14:paraId="695A9604" w14:textId="77777777" w:rsidR="0056278C" w:rsidRDefault="0056278C"/>
          <w:p w14:paraId="5339FEC7" w14:textId="77777777" w:rsidR="0056278C" w:rsidRDefault="0056278C"/>
        </w:tc>
        <w:tc>
          <w:tcPr>
            <w:tcW w:w="1980" w:type="dxa"/>
          </w:tcPr>
          <w:p w14:paraId="666E175F" w14:textId="77777777" w:rsidR="009908C7" w:rsidRDefault="009908C7"/>
          <w:p w14:paraId="58609BAE" w14:textId="77777777" w:rsidR="002C0BBE" w:rsidRDefault="002C0BBE"/>
          <w:p w14:paraId="1E83840A" w14:textId="77777777" w:rsidR="002C0BBE" w:rsidRDefault="002C0BBE"/>
          <w:p w14:paraId="15540568" w14:textId="77777777" w:rsidR="002C0BBE" w:rsidRDefault="002C0BBE"/>
          <w:p w14:paraId="29B3BDF3" w14:textId="77777777" w:rsidR="002C0BBE" w:rsidRDefault="002C0BBE"/>
          <w:p w14:paraId="3F52CE19" w14:textId="77777777" w:rsidR="002C0BBE" w:rsidRDefault="002C0BBE"/>
          <w:p w14:paraId="717135F5" w14:textId="73E82B27" w:rsidR="002C0BBE" w:rsidRDefault="002C0BBE"/>
          <w:p w14:paraId="72F004A3" w14:textId="00AC39D1" w:rsidR="002C0BBE" w:rsidRDefault="000458FD">
            <w:proofErr w:type="spellStart"/>
            <w:r>
              <w:t>Eiden</w:t>
            </w:r>
            <w:proofErr w:type="spellEnd"/>
          </w:p>
        </w:tc>
        <w:tc>
          <w:tcPr>
            <w:tcW w:w="5850" w:type="dxa"/>
          </w:tcPr>
          <w:p w14:paraId="54361D14" w14:textId="77777777" w:rsidR="00AB777A" w:rsidRDefault="000458FD" w:rsidP="00B3763F">
            <w:r>
              <w:t>A lot of extra functionality which has more classes which is fine.</w:t>
            </w:r>
          </w:p>
          <w:p w14:paraId="7E2B0045" w14:textId="77777777" w:rsidR="000458FD" w:rsidRDefault="000458FD" w:rsidP="00B3763F"/>
          <w:p w14:paraId="3F32CE4B" w14:textId="77777777" w:rsidR="000458FD" w:rsidRDefault="000458FD" w:rsidP="00B3763F">
            <w:r>
              <w:t>Perhaps the class diagram doesn’t have to include the extra functionality for readability.</w:t>
            </w:r>
          </w:p>
          <w:p w14:paraId="564BB829" w14:textId="77777777" w:rsidR="000458FD" w:rsidRDefault="000458FD" w:rsidP="00B3763F"/>
          <w:p w14:paraId="7CEED414" w14:textId="1AFAE96B" w:rsidR="000458FD" w:rsidRPr="00B3763F" w:rsidRDefault="00B807F5" w:rsidP="00B3763F">
            <w:r>
              <w:t>Instead of routing communication through the main server class, it can go directly from the client handler to the database controller.</w:t>
            </w:r>
          </w:p>
        </w:tc>
        <w:tc>
          <w:tcPr>
            <w:tcW w:w="6210" w:type="dxa"/>
          </w:tcPr>
          <w:p w14:paraId="00AE5483" w14:textId="77777777" w:rsidR="009908C7" w:rsidRDefault="000458FD">
            <w:r>
              <w:t>Thanks, we will simplify our class diagram to be more readable.</w:t>
            </w:r>
          </w:p>
          <w:p w14:paraId="299E2661" w14:textId="77777777" w:rsidR="00B807F5" w:rsidRDefault="00B807F5"/>
          <w:p w14:paraId="714AEEA3" w14:textId="7E903466" w:rsidR="00B807F5" w:rsidRDefault="00934F22">
            <w:r>
              <w:t xml:space="preserve">We like the idea of having </w:t>
            </w:r>
            <w:proofErr w:type="spellStart"/>
            <w:r>
              <w:t>ClientHandler</w:t>
            </w:r>
            <w:proofErr w:type="spellEnd"/>
            <w:r>
              <w:t xml:space="preserve"> talking directly to the Database controller, it would eliminate the use of several data handlin</w:t>
            </w:r>
            <w:bookmarkStart w:id="0" w:name="_GoBack"/>
            <w:bookmarkEnd w:id="0"/>
            <w:r>
              <w:t>g methods in the main server controller</w:t>
            </w:r>
            <w:r w:rsidR="00D15FF1">
              <w:t xml:space="preserve"> class.</w:t>
            </w:r>
          </w:p>
        </w:tc>
      </w:tr>
      <w:tr w:rsidR="009908C7" w14:paraId="1198568E" w14:textId="77777777" w:rsidTr="006332EE">
        <w:trPr>
          <w:trHeight w:val="3167"/>
        </w:trPr>
        <w:tc>
          <w:tcPr>
            <w:tcW w:w="900" w:type="dxa"/>
          </w:tcPr>
          <w:p w14:paraId="595DC06F" w14:textId="77777777" w:rsidR="009908C7" w:rsidRDefault="009908C7"/>
          <w:p w14:paraId="7CAC3E55" w14:textId="77777777" w:rsidR="006424AD" w:rsidRDefault="006424AD"/>
          <w:p w14:paraId="3A438DE0" w14:textId="77777777" w:rsidR="0062240A" w:rsidRDefault="006424AD">
            <w:r>
              <w:t>2</w:t>
            </w:r>
            <w:r w:rsidRPr="006424AD">
              <w:rPr>
                <w:vertAlign w:val="superscript"/>
              </w:rPr>
              <w:t>nd</w:t>
            </w:r>
            <w:r>
              <w:t xml:space="preserve"> </w:t>
            </w:r>
          </w:p>
          <w:p w14:paraId="76E0452D" w14:textId="6B6FC774" w:rsidR="006424AD" w:rsidRDefault="0062240A">
            <w:r>
              <w:t>Review</w:t>
            </w:r>
          </w:p>
          <w:p w14:paraId="14CACAC2" w14:textId="77777777" w:rsidR="006424AD" w:rsidRDefault="006424AD"/>
          <w:p w14:paraId="42D12E3F" w14:textId="77777777" w:rsidR="006424AD" w:rsidRDefault="006424AD"/>
          <w:p w14:paraId="6DE80272" w14:textId="77777777" w:rsidR="006424AD" w:rsidRDefault="006424AD"/>
          <w:p w14:paraId="78B2CE44" w14:textId="77777777" w:rsidR="006424AD" w:rsidRDefault="006424AD"/>
          <w:p w14:paraId="7E9FF478" w14:textId="77777777" w:rsidR="006424AD" w:rsidRDefault="006424AD"/>
          <w:p w14:paraId="5972A3D7" w14:textId="77777777" w:rsidR="006424AD" w:rsidRDefault="006424AD"/>
          <w:p w14:paraId="1E045FE0" w14:textId="77777777" w:rsidR="0056278C" w:rsidRDefault="0056278C"/>
          <w:p w14:paraId="28DED604" w14:textId="77777777" w:rsidR="0056278C" w:rsidRDefault="0056278C"/>
          <w:p w14:paraId="07C50F6E" w14:textId="77777777" w:rsidR="0056278C" w:rsidRDefault="0056278C"/>
          <w:p w14:paraId="2DED9660" w14:textId="77777777" w:rsidR="0056278C" w:rsidRDefault="0056278C"/>
          <w:p w14:paraId="0EAEA92F" w14:textId="77777777" w:rsidR="0056278C" w:rsidRDefault="0056278C"/>
        </w:tc>
        <w:tc>
          <w:tcPr>
            <w:tcW w:w="1980" w:type="dxa"/>
          </w:tcPr>
          <w:p w14:paraId="5D9D2E6A" w14:textId="77777777" w:rsidR="009908C7" w:rsidRDefault="009908C7"/>
          <w:p w14:paraId="720A7724" w14:textId="77777777" w:rsidR="0056278C" w:rsidRDefault="0056278C"/>
          <w:p w14:paraId="168989BB" w14:textId="77777777" w:rsidR="0056278C" w:rsidRDefault="0056278C"/>
          <w:p w14:paraId="357582E8" w14:textId="77777777" w:rsidR="0056278C" w:rsidRDefault="0056278C"/>
          <w:p w14:paraId="782BCC0E" w14:textId="77777777" w:rsidR="0056278C" w:rsidRDefault="0056278C"/>
          <w:p w14:paraId="434023C1" w14:textId="77777777" w:rsidR="0056278C" w:rsidRDefault="0056278C"/>
          <w:p w14:paraId="0EA887E5" w14:textId="77777777" w:rsidR="0056278C" w:rsidRDefault="0056278C"/>
          <w:p w14:paraId="72721B6E" w14:textId="77777777" w:rsidR="0056278C" w:rsidRDefault="0056278C"/>
          <w:p w14:paraId="1E93307E" w14:textId="77777777" w:rsidR="0056278C" w:rsidRDefault="0056278C"/>
          <w:p w14:paraId="0FB80A0C" w14:textId="77777777" w:rsidR="0056278C" w:rsidRDefault="0056278C"/>
          <w:p w14:paraId="6FE32F90" w14:textId="77777777" w:rsidR="0056278C" w:rsidRDefault="0056278C"/>
        </w:tc>
        <w:tc>
          <w:tcPr>
            <w:tcW w:w="5850" w:type="dxa"/>
          </w:tcPr>
          <w:p w14:paraId="79A48B43" w14:textId="77777777" w:rsidR="009908C7" w:rsidRDefault="009908C7"/>
        </w:tc>
        <w:tc>
          <w:tcPr>
            <w:tcW w:w="6210" w:type="dxa"/>
          </w:tcPr>
          <w:p w14:paraId="387F9588" w14:textId="77777777" w:rsidR="009908C7" w:rsidRDefault="009908C7"/>
        </w:tc>
      </w:tr>
    </w:tbl>
    <w:p w14:paraId="56BB7A9F" w14:textId="77777777" w:rsidR="0007548A" w:rsidRDefault="0007548A" w:rsidP="0007548A">
      <w:r>
        <w:lastRenderedPageBreak/>
        <w:t>Class diagram:</w:t>
      </w:r>
    </w:p>
    <w:p w14:paraId="715C158D" w14:textId="77777777" w:rsidR="0007548A" w:rsidRDefault="0007548A" w:rsidP="0007548A">
      <w:pPr>
        <w:pStyle w:val="ListParagraph"/>
        <w:numPr>
          <w:ilvl w:val="0"/>
          <w:numId w:val="2"/>
        </w:numPr>
      </w:pPr>
      <w:r>
        <w:t>Relationships</w:t>
      </w:r>
    </w:p>
    <w:p w14:paraId="74B3C2B9" w14:textId="77777777" w:rsidR="0007548A" w:rsidRDefault="0007548A" w:rsidP="0007548A">
      <w:pPr>
        <w:pStyle w:val="ListParagraph"/>
        <w:numPr>
          <w:ilvl w:val="0"/>
          <w:numId w:val="2"/>
        </w:numPr>
      </w:pPr>
      <w:r>
        <w:t>Too busy? Too empty?</w:t>
      </w:r>
    </w:p>
    <w:p w14:paraId="2F4220D4" w14:textId="77777777" w:rsidR="0007548A" w:rsidRDefault="0007548A" w:rsidP="0007548A">
      <w:pPr>
        <w:pStyle w:val="ListParagraph"/>
        <w:numPr>
          <w:ilvl w:val="0"/>
          <w:numId w:val="2"/>
        </w:numPr>
      </w:pPr>
      <w:r>
        <w:t>Key attributes and methods?</w:t>
      </w:r>
    </w:p>
    <w:p w14:paraId="16F234F8" w14:textId="77777777" w:rsidR="0007548A" w:rsidRDefault="0007548A" w:rsidP="0007548A">
      <w:pPr>
        <w:pStyle w:val="ListParagraph"/>
        <w:numPr>
          <w:ilvl w:val="0"/>
          <w:numId w:val="2"/>
        </w:numPr>
      </w:pPr>
      <w:r>
        <w:t>Can you build further using the class diagram?</w:t>
      </w:r>
    </w:p>
    <w:p w14:paraId="64E6BA4D" w14:textId="77777777" w:rsidR="0007548A" w:rsidRDefault="0007548A" w:rsidP="0007548A"/>
    <w:p w14:paraId="0285FC42" w14:textId="77777777" w:rsidR="0007548A" w:rsidRDefault="0007548A" w:rsidP="0007548A">
      <w:r>
        <w:t>Code structure:</w:t>
      </w:r>
    </w:p>
    <w:p w14:paraId="692B331C" w14:textId="77777777" w:rsidR="0007548A" w:rsidRDefault="0007548A" w:rsidP="0007548A">
      <w:pPr>
        <w:pStyle w:val="ListParagraph"/>
        <w:numPr>
          <w:ilvl w:val="0"/>
          <w:numId w:val="2"/>
        </w:numPr>
      </w:pPr>
      <w:r>
        <w:t>Consistency between model and code</w:t>
      </w:r>
    </w:p>
    <w:p w14:paraId="3954AFC9" w14:textId="77777777" w:rsidR="0007548A" w:rsidRDefault="0007548A" w:rsidP="0007548A">
      <w:pPr>
        <w:pStyle w:val="ListParagraph"/>
        <w:numPr>
          <w:ilvl w:val="0"/>
          <w:numId w:val="2"/>
        </w:numPr>
      </w:pPr>
      <w:r>
        <w:t>Quality of code</w:t>
      </w:r>
    </w:p>
    <w:p w14:paraId="00E8911C" w14:textId="77777777" w:rsidR="0007548A" w:rsidRDefault="0007548A" w:rsidP="0007548A"/>
    <w:p w14:paraId="789371A9" w14:textId="75137F8A" w:rsidR="009908C7" w:rsidRDefault="0007548A" w:rsidP="0007548A">
      <w:r>
        <w:t>Check for coupling and cohesion</w:t>
      </w:r>
    </w:p>
    <w:sectPr w:rsidR="009908C7" w:rsidSect="002C0BBE">
      <w:pgSz w:w="15840" w:h="12240" w:orient="landscape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3EF1BA8"/>
    <w:multiLevelType w:val="hybridMultilevel"/>
    <w:tmpl w:val="176613BA"/>
    <w:lvl w:ilvl="0" w:tplc="ACC8E43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47202A"/>
    <w:multiLevelType w:val="hybridMultilevel"/>
    <w:tmpl w:val="61265E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NjU1NLAwMrW0NDVU0lEKTi0uzszPAykwrAUA0hN/CSwAAAA="/>
  </w:docVars>
  <w:rsids>
    <w:rsidRoot w:val="002029AC"/>
    <w:rsid w:val="000458FD"/>
    <w:rsid w:val="00071888"/>
    <w:rsid w:val="0007548A"/>
    <w:rsid w:val="000E4049"/>
    <w:rsid w:val="000F76CE"/>
    <w:rsid w:val="00186BAD"/>
    <w:rsid w:val="002029AC"/>
    <w:rsid w:val="00263AF0"/>
    <w:rsid w:val="0027502C"/>
    <w:rsid w:val="002C0BBE"/>
    <w:rsid w:val="002D75A1"/>
    <w:rsid w:val="003B43AA"/>
    <w:rsid w:val="00420A64"/>
    <w:rsid w:val="004B4DBC"/>
    <w:rsid w:val="004B534B"/>
    <w:rsid w:val="004C1E71"/>
    <w:rsid w:val="004F2397"/>
    <w:rsid w:val="004F74C2"/>
    <w:rsid w:val="0056278C"/>
    <w:rsid w:val="00584660"/>
    <w:rsid w:val="0058528F"/>
    <w:rsid w:val="005B6FEE"/>
    <w:rsid w:val="0062240A"/>
    <w:rsid w:val="006332EE"/>
    <w:rsid w:val="006424AD"/>
    <w:rsid w:val="00675FF4"/>
    <w:rsid w:val="006A6C7D"/>
    <w:rsid w:val="00775847"/>
    <w:rsid w:val="00782C84"/>
    <w:rsid w:val="007B7262"/>
    <w:rsid w:val="007B7ED4"/>
    <w:rsid w:val="00841C8D"/>
    <w:rsid w:val="008B3619"/>
    <w:rsid w:val="008E6B82"/>
    <w:rsid w:val="008E719D"/>
    <w:rsid w:val="00934F22"/>
    <w:rsid w:val="00970E4B"/>
    <w:rsid w:val="009908C7"/>
    <w:rsid w:val="009A6F52"/>
    <w:rsid w:val="009B66BB"/>
    <w:rsid w:val="009D2786"/>
    <w:rsid w:val="009D31FD"/>
    <w:rsid w:val="009E7E7D"/>
    <w:rsid w:val="00AB777A"/>
    <w:rsid w:val="00AF7AD4"/>
    <w:rsid w:val="00B04569"/>
    <w:rsid w:val="00B3763F"/>
    <w:rsid w:val="00B807F5"/>
    <w:rsid w:val="00BB67DF"/>
    <w:rsid w:val="00D15FF1"/>
    <w:rsid w:val="00D505B1"/>
    <w:rsid w:val="00D8190D"/>
    <w:rsid w:val="00D869E8"/>
    <w:rsid w:val="00DA2D9A"/>
    <w:rsid w:val="00DC5590"/>
    <w:rsid w:val="00DC5F0A"/>
    <w:rsid w:val="00E15BF1"/>
    <w:rsid w:val="00E76080"/>
    <w:rsid w:val="00ED50B6"/>
    <w:rsid w:val="00F75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229B2"/>
  <w15:chartTrackingRefBased/>
  <w15:docId w15:val="{4884EEA3-BFD8-4632-8140-819861542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029AC"/>
    <w:pPr>
      <w:spacing w:after="0" w:line="240" w:lineRule="auto"/>
      <w:jc w:val="both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29A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D75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75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75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75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75A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75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75A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807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865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4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Moshirpour</dc:creator>
  <cp:keywords/>
  <dc:description/>
  <cp:lastModifiedBy>Oscar Chen</cp:lastModifiedBy>
  <cp:revision>2</cp:revision>
  <dcterms:created xsi:type="dcterms:W3CDTF">2019-02-07T19:23:00Z</dcterms:created>
  <dcterms:modified xsi:type="dcterms:W3CDTF">2019-02-07T19:23:00Z</dcterms:modified>
</cp:coreProperties>
</file>